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6F724" w14:textId="77777777" w:rsidR="00A1374F" w:rsidRDefault="001F1F2C">
      <w:r>
        <w:t xml:space="preserve">Capital City Rowing </w:t>
      </w:r>
    </w:p>
    <w:p w14:paraId="5080A5A6" w14:textId="04999D04" w:rsidR="009D4438" w:rsidRDefault="0E811FE3" w:rsidP="0E811FE3">
      <w:pPr>
        <w:pStyle w:val="NoSpacing"/>
      </w:pPr>
      <w:r>
        <w:t>May 13, 2021</w:t>
      </w:r>
    </w:p>
    <w:p w14:paraId="4AD57ABC" w14:textId="55F6844B" w:rsidR="009D4438" w:rsidRDefault="0E811FE3" w:rsidP="0E811FE3">
      <w:pPr>
        <w:pStyle w:val="NoSpacing"/>
      </w:pPr>
      <w:r>
        <w:t>6:30 p.m.</w:t>
      </w:r>
      <w:r w:rsidR="00935BBB">
        <w:br/>
      </w:r>
      <w:r>
        <w:t>St. Peter’s Anglican Cathedral</w:t>
      </w:r>
    </w:p>
    <w:p w14:paraId="7BA7E99F" w14:textId="6B35E9A1" w:rsidR="001F1F2C" w:rsidRPr="009D4438" w:rsidRDefault="0E811FE3" w:rsidP="0E811FE3">
      <w:pPr>
        <w:jc w:val="center"/>
      </w:pPr>
      <w:r w:rsidRPr="0E811FE3">
        <w:rPr>
          <w:sz w:val="44"/>
          <w:szCs w:val="44"/>
        </w:rPr>
        <w:t>Agenda</w:t>
      </w:r>
    </w:p>
    <w:p w14:paraId="1DF73379" w14:textId="35DBF648" w:rsidR="00C44FD5" w:rsidRDefault="0E811FE3" w:rsidP="00B36E31">
      <w:pPr>
        <w:pStyle w:val="ListParagraph"/>
        <w:numPr>
          <w:ilvl w:val="0"/>
          <w:numId w:val="3"/>
        </w:numPr>
      </w:pPr>
      <w:r>
        <w:t>Review &amp; Approval</w:t>
      </w:r>
    </w:p>
    <w:p w14:paraId="15484C47" w14:textId="45F226D7" w:rsidR="0E811FE3" w:rsidRDefault="0E811FE3" w:rsidP="0E811FE3">
      <w:pPr>
        <w:pStyle w:val="ListParagraph"/>
        <w:numPr>
          <w:ilvl w:val="1"/>
          <w:numId w:val="3"/>
        </w:numPr>
        <w:spacing w:after="0"/>
        <w:rPr>
          <w:rFonts w:asciiTheme="minorHAnsi" w:eastAsiaTheme="minorEastAsia" w:hAnsiTheme="minorHAnsi"/>
          <w:szCs w:val="28"/>
        </w:rPr>
      </w:pPr>
      <w:r>
        <w:t>April Minutes</w:t>
      </w:r>
    </w:p>
    <w:p w14:paraId="65A2E92F" w14:textId="77777777" w:rsidR="00B36E31" w:rsidRDefault="00B36E31" w:rsidP="00B36E31">
      <w:pPr>
        <w:pStyle w:val="ListParagraph"/>
      </w:pPr>
    </w:p>
    <w:p w14:paraId="5DF255C6" w14:textId="518D54E0" w:rsidR="00892805" w:rsidRDefault="0E811FE3" w:rsidP="0E811FE3">
      <w:pPr>
        <w:pStyle w:val="ListParagraph"/>
        <w:numPr>
          <w:ilvl w:val="0"/>
          <w:numId w:val="3"/>
        </w:numPr>
      </w:pPr>
      <w:r>
        <w:t xml:space="preserve">Coaches’ Report – </w:t>
      </w:r>
      <w:r w:rsidR="00D10782">
        <w:t>Josh Baker et.al</w:t>
      </w:r>
    </w:p>
    <w:p w14:paraId="1526E197" w14:textId="77777777" w:rsidR="00B36E31" w:rsidRDefault="00B36E31" w:rsidP="00B36E31">
      <w:pPr>
        <w:pStyle w:val="ListParagraph"/>
        <w:ind w:left="1440"/>
      </w:pPr>
    </w:p>
    <w:p w14:paraId="3C1F9313" w14:textId="05C4353C" w:rsidR="0034354D" w:rsidRDefault="0E811FE3" w:rsidP="0034354D">
      <w:pPr>
        <w:pStyle w:val="ListParagraph"/>
        <w:numPr>
          <w:ilvl w:val="0"/>
          <w:numId w:val="3"/>
        </w:numPr>
      </w:pPr>
      <w:r>
        <w:t>President’s Report – Trueby Bodiford</w:t>
      </w:r>
    </w:p>
    <w:p w14:paraId="5DD006C4" w14:textId="77777777" w:rsidR="00D10782" w:rsidRDefault="00D10782" w:rsidP="00D10782">
      <w:pPr>
        <w:pStyle w:val="ListParagraph"/>
        <w:ind w:left="1440"/>
        <w:rPr>
          <w:szCs w:val="28"/>
        </w:rPr>
      </w:pPr>
    </w:p>
    <w:p w14:paraId="448AB0C6" w14:textId="3C43CB26" w:rsidR="001E53DE" w:rsidRDefault="0E811FE3" w:rsidP="00A1374F">
      <w:pPr>
        <w:pStyle w:val="ListParagraph"/>
        <w:numPr>
          <w:ilvl w:val="0"/>
          <w:numId w:val="3"/>
        </w:numPr>
      </w:pPr>
      <w:r>
        <w:t xml:space="preserve">VP Administration – Lori </w:t>
      </w:r>
      <w:proofErr w:type="spellStart"/>
      <w:r>
        <w:t>Chorey</w:t>
      </w:r>
      <w:proofErr w:type="spellEnd"/>
    </w:p>
    <w:p w14:paraId="400C5B48" w14:textId="77777777" w:rsidR="00C44FD5" w:rsidRDefault="00C44FD5" w:rsidP="00C44FD5">
      <w:pPr>
        <w:pStyle w:val="ListParagraph"/>
      </w:pPr>
    </w:p>
    <w:p w14:paraId="2D96707F" w14:textId="29E31AE6" w:rsidR="00C44FD5" w:rsidRDefault="0E811FE3" w:rsidP="00892805">
      <w:pPr>
        <w:pStyle w:val="ListParagraph"/>
        <w:numPr>
          <w:ilvl w:val="0"/>
          <w:numId w:val="3"/>
        </w:numPr>
      </w:pPr>
      <w:r>
        <w:t>VP Operations – Trueby Bodiford/Jennifer Plumb</w:t>
      </w:r>
    </w:p>
    <w:p w14:paraId="7F6684C9" w14:textId="77777777" w:rsidR="00C44FD5" w:rsidRDefault="00C44FD5" w:rsidP="00C44FD5">
      <w:pPr>
        <w:pStyle w:val="ListParagraph"/>
      </w:pPr>
    </w:p>
    <w:p w14:paraId="1FF1B333" w14:textId="4A2B99BE" w:rsidR="00892805" w:rsidRDefault="0E811FE3" w:rsidP="00892805">
      <w:pPr>
        <w:pStyle w:val="ListParagraph"/>
        <w:numPr>
          <w:ilvl w:val="0"/>
          <w:numId w:val="3"/>
        </w:numPr>
      </w:pPr>
      <w:r>
        <w:t>Treasurer Report – Mary Stafford</w:t>
      </w:r>
    </w:p>
    <w:p w14:paraId="26D3919E" w14:textId="77777777" w:rsidR="00B36E31" w:rsidRDefault="00B36E31" w:rsidP="00B36E31">
      <w:pPr>
        <w:pStyle w:val="ListParagraph"/>
        <w:ind w:left="1440"/>
      </w:pPr>
    </w:p>
    <w:p w14:paraId="5473817E" w14:textId="2EE4E301" w:rsidR="004673F9" w:rsidRDefault="0E811FE3" w:rsidP="004673F9">
      <w:pPr>
        <w:pStyle w:val="ListParagraph"/>
        <w:numPr>
          <w:ilvl w:val="0"/>
          <w:numId w:val="3"/>
        </w:numPr>
      </w:pPr>
      <w:r>
        <w:t>New Business</w:t>
      </w:r>
    </w:p>
    <w:p w14:paraId="1DE55A6F" w14:textId="77777777" w:rsidR="0087528D" w:rsidRDefault="0087528D" w:rsidP="0087528D">
      <w:pPr>
        <w:pStyle w:val="ListParagraph"/>
      </w:pPr>
    </w:p>
    <w:sectPr w:rsidR="00875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46DE5"/>
    <w:multiLevelType w:val="hybridMultilevel"/>
    <w:tmpl w:val="BBBA6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F39DD"/>
    <w:multiLevelType w:val="hybridMultilevel"/>
    <w:tmpl w:val="F84E8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6144D"/>
    <w:multiLevelType w:val="hybridMultilevel"/>
    <w:tmpl w:val="244826A2"/>
    <w:lvl w:ilvl="0" w:tplc="7124CBAE">
      <w:start w:val="1"/>
      <w:numFmt w:val="decimal"/>
      <w:lvlText w:val="%1."/>
      <w:lvlJc w:val="left"/>
      <w:pPr>
        <w:ind w:left="720" w:hanging="360"/>
      </w:pPr>
    </w:lvl>
    <w:lvl w:ilvl="1" w:tplc="56E04C44">
      <w:start w:val="1"/>
      <w:numFmt w:val="upperLetter"/>
      <w:lvlText w:val="%2."/>
      <w:lvlJc w:val="left"/>
      <w:pPr>
        <w:ind w:left="1440" w:hanging="360"/>
      </w:pPr>
    </w:lvl>
    <w:lvl w:ilvl="2" w:tplc="5252633E">
      <w:start w:val="1"/>
      <w:numFmt w:val="lowerRoman"/>
      <w:lvlText w:val="%3."/>
      <w:lvlJc w:val="right"/>
      <w:pPr>
        <w:ind w:left="2160" w:hanging="180"/>
      </w:pPr>
    </w:lvl>
    <w:lvl w:ilvl="3" w:tplc="D688ABA8">
      <w:start w:val="1"/>
      <w:numFmt w:val="decimal"/>
      <w:lvlText w:val="%4."/>
      <w:lvlJc w:val="left"/>
      <w:pPr>
        <w:ind w:left="2880" w:hanging="360"/>
      </w:pPr>
    </w:lvl>
    <w:lvl w:ilvl="4" w:tplc="EE32BAA0">
      <w:start w:val="1"/>
      <w:numFmt w:val="lowerLetter"/>
      <w:lvlText w:val="%5."/>
      <w:lvlJc w:val="left"/>
      <w:pPr>
        <w:ind w:left="3600" w:hanging="360"/>
      </w:pPr>
    </w:lvl>
    <w:lvl w:ilvl="5" w:tplc="1A4EAA22">
      <w:start w:val="1"/>
      <w:numFmt w:val="lowerRoman"/>
      <w:lvlText w:val="%6."/>
      <w:lvlJc w:val="right"/>
      <w:pPr>
        <w:ind w:left="4320" w:hanging="180"/>
      </w:pPr>
    </w:lvl>
    <w:lvl w:ilvl="6" w:tplc="7C262090">
      <w:start w:val="1"/>
      <w:numFmt w:val="decimal"/>
      <w:lvlText w:val="%7."/>
      <w:lvlJc w:val="left"/>
      <w:pPr>
        <w:ind w:left="5040" w:hanging="360"/>
      </w:pPr>
    </w:lvl>
    <w:lvl w:ilvl="7" w:tplc="B81C8936">
      <w:start w:val="1"/>
      <w:numFmt w:val="lowerLetter"/>
      <w:lvlText w:val="%8."/>
      <w:lvlJc w:val="left"/>
      <w:pPr>
        <w:ind w:left="5760" w:hanging="360"/>
      </w:pPr>
    </w:lvl>
    <w:lvl w:ilvl="8" w:tplc="5B7E5D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rA0NjU1MDM0NzZT0lEKTi0uzszPAykwrAUA336o4ywAAAA="/>
  </w:docVars>
  <w:rsids>
    <w:rsidRoot w:val="001F1F2C"/>
    <w:rsid w:val="000C1940"/>
    <w:rsid w:val="000D759C"/>
    <w:rsid w:val="00130E93"/>
    <w:rsid w:val="001E53DE"/>
    <w:rsid w:val="001F1F2C"/>
    <w:rsid w:val="0034354D"/>
    <w:rsid w:val="00363958"/>
    <w:rsid w:val="004673F9"/>
    <w:rsid w:val="00512F77"/>
    <w:rsid w:val="005F2B27"/>
    <w:rsid w:val="006322EC"/>
    <w:rsid w:val="00672616"/>
    <w:rsid w:val="0087528D"/>
    <w:rsid w:val="00892805"/>
    <w:rsid w:val="00922480"/>
    <w:rsid w:val="00935BBB"/>
    <w:rsid w:val="009D4438"/>
    <w:rsid w:val="009D6B11"/>
    <w:rsid w:val="00A1374F"/>
    <w:rsid w:val="00B36E31"/>
    <w:rsid w:val="00B90797"/>
    <w:rsid w:val="00C44FD5"/>
    <w:rsid w:val="00CD3C3A"/>
    <w:rsid w:val="00CF5043"/>
    <w:rsid w:val="00D10782"/>
    <w:rsid w:val="00E54E3C"/>
    <w:rsid w:val="00E962B3"/>
    <w:rsid w:val="0E811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CE62"/>
  <w15:chartTrackingRefBased/>
  <w15:docId w15:val="{C996E142-CB9C-4144-BC56-F1152321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940"/>
    <w:rPr>
      <w:rFonts w:ascii="Garamond" w:hAnsi="Garamond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043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5043"/>
    <w:rPr>
      <w:rFonts w:ascii="Garamond" w:eastAsiaTheme="majorEastAsia" w:hAnsi="Garamond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1F1F2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63958"/>
    <w:rPr>
      <w:color w:val="0000FF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y Taylor</dc:creator>
  <cp:keywords/>
  <dc:description/>
  <cp:lastModifiedBy>Bodiford, Trueby</cp:lastModifiedBy>
  <cp:revision>2</cp:revision>
  <cp:lastPrinted>2020-11-04T14:30:00Z</cp:lastPrinted>
  <dcterms:created xsi:type="dcterms:W3CDTF">2021-05-10T18:21:00Z</dcterms:created>
  <dcterms:modified xsi:type="dcterms:W3CDTF">2021-05-10T18:21:00Z</dcterms:modified>
</cp:coreProperties>
</file>